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830A5C" w14:textId="20FBF7AF" w:rsidR="00BD1541" w:rsidRPr="00BD1541" w:rsidRDefault="00BD1541" w:rsidP="0009276A">
      <w:pPr>
        <w:jc w:val="both"/>
        <w:rPr>
          <w:rFonts w:ascii="Pompiere" w:hAnsi="Pompiere" w:cs="Arial"/>
          <w:b/>
          <w:sz w:val="28"/>
        </w:rPr>
      </w:pPr>
      <w:r w:rsidRPr="00BD1541">
        <w:rPr>
          <w:rFonts w:ascii="Pompiere" w:hAnsi="Pompiere" w:cs="Arial"/>
          <w:b/>
          <w:sz w:val="28"/>
        </w:rPr>
        <w:t>Biography</w:t>
      </w:r>
    </w:p>
    <w:p w14:paraId="392B5C7B" w14:textId="189DC45E" w:rsidR="00F4597A" w:rsidRDefault="0009276A" w:rsidP="0009276A">
      <w:pPr>
        <w:jc w:val="both"/>
        <w:rPr>
          <w:rFonts w:ascii="Pompiere" w:hAnsi="Pompiere" w:cs="Arial"/>
          <w:sz w:val="28"/>
        </w:rPr>
      </w:pPr>
      <w:r>
        <w:rPr>
          <w:rFonts w:ascii="Pompiere" w:hAnsi="Pompiere" w:cs="Arial"/>
          <w:sz w:val="28"/>
        </w:rPr>
        <w:t>I have always been primarily a figurative artist, working in oil paint, fascinated by the challenges of painting people – Portraits, Nudes, Figure paintings – the possibilities are endless.</w:t>
      </w:r>
    </w:p>
    <w:p w14:paraId="7E472202" w14:textId="50D770A0" w:rsidR="0009276A" w:rsidRDefault="0009276A" w:rsidP="0009276A">
      <w:pPr>
        <w:jc w:val="both"/>
        <w:rPr>
          <w:rFonts w:ascii="Pompiere" w:hAnsi="Pompiere" w:cs="Arial"/>
          <w:sz w:val="28"/>
        </w:rPr>
      </w:pPr>
      <w:r>
        <w:rPr>
          <w:rFonts w:ascii="Pompiere" w:hAnsi="Pompiere" w:cs="Arial"/>
          <w:sz w:val="28"/>
        </w:rPr>
        <w:t xml:space="preserve">This website features an early </w:t>
      </w:r>
      <w:r w:rsidR="00452FC6">
        <w:rPr>
          <w:rFonts w:ascii="Pompiere" w:hAnsi="Pompiere" w:cs="Arial"/>
          <w:sz w:val="28"/>
        </w:rPr>
        <w:t xml:space="preserve">portrait in oils ‘Shaun’ 1976 and much more recent portrait images of Kwan, made in Thailand </w:t>
      </w:r>
      <w:r w:rsidR="00A2392C">
        <w:rPr>
          <w:rFonts w:ascii="Pompiere" w:hAnsi="Pompiere" w:cs="Arial"/>
          <w:sz w:val="28"/>
        </w:rPr>
        <w:t xml:space="preserve">over the past for years. My painting style has changed a lot in 38 years, not </w:t>
      </w:r>
      <w:r w:rsidR="00E414AF">
        <w:rPr>
          <w:rFonts w:ascii="Pompiere" w:hAnsi="Pompiere" w:cs="Arial"/>
          <w:sz w:val="28"/>
        </w:rPr>
        <w:t>surprisingly</w:t>
      </w:r>
      <w:r w:rsidR="00904B07">
        <w:rPr>
          <w:rFonts w:ascii="Pompiere" w:hAnsi="Pompiere" w:cs="Arial"/>
          <w:sz w:val="28"/>
        </w:rPr>
        <w:t>.</w:t>
      </w:r>
    </w:p>
    <w:p w14:paraId="47FB647F" w14:textId="77777777" w:rsidR="00BB5D08" w:rsidRDefault="00904B07" w:rsidP="0009276A">
      <w:pPr>
        <w:jc w:val="both"/>
        <w:rPr>
          <w:rFonts w:ascii="Pompiere" w:hAnsi="Pompiere" w:cs="Arial"/>
          <w:sz w:val="28"/>
        </w:rPr>
      </w:pPr>
      <w:r>
        <w:rPr>
          <w:rFonts w:ascii="Pompiere" w:hAnsi="Pompiere" w:cs="Arial"/>
          <w:sz w:val="28"/>
        </w:rPr>
        <w:t xml:space="preserve">I have also enjoyed working with Still Life imagery, my </w:t>
      </w:r>
      <w:r w:rsidRPr="00904B07">
        <w:rPr>
          <w:rFonts w:ascii="Pompiere" w:hAnsi="Pompiere" w:cs="Arial"/>
          <w:sz w:val="28"/>
          <w:lang w:val="en-GB"/>
        </w:rPr>
        <w:t>favourite</w:t>
      </w:r>
      <w:r>
        <w:rPr>
          <w:rFonts w:ascii="Pompiere" w:hAnsi="Pompiere" w:cs="Arial"/>
          <w:sz w:val="28"/>
        </w:rPr>
        <w:t xml:space="preserve"> painter is Matisse and I have tried to learn a lot from him. Many still life paintings were made in exotic locations around the world </w:t>
      </w:r>
      <w:r w:rsidR="00A94796">
        <w:rPr>
          <w:rFonts w:ascii="Pompiere" w:hAnsi="Pompiere" w:cs="Arial"/>
          <w:sz w:val="28"/>
        </w:rPr>
        <w:t xml:space="preserve">including; Sicily, Morocco, Vietnam, Thailand and West Africa, where I have been living for the </w:t>
      </w:r>
      <w:r w:rsidR="00BB5D08">
        <w:rPr>
          <w:rFonts w:ascii="Pompiere" w:hAnsi="Pompiere" w:cs="Arial"/>
          <w:sz w:val="28"/>
        </w:rPr>
        <w:t>past year and a half.</w:t>
      </w:r>
    </w:p>
    <w:p w14:paraId="062CD735" w14:textId="77777777" w:rsidR="009A5516" w:rsidRDefault="00BB5D08" w:rsidP="0009276A">
      <w:pPr>
        <w:jc w:val="both"/>
        <w:rPr>
          <w:rFonts w:ascii="Pompiere" w:hAnsi="Pompiere" w:cs="Arial"/>
          <w:sz w:val="28"/>
        </w:rPr>
      </w:pPr>
      <w:r>
        <w:rPr>
          <w:rFonts w:ascii="Pompiere" w:hAnsi="Pompiere" w:cs="Arial"/>
          <w:sz w:val="28"/>
        </w:rPr>
        <w:t>I have also been a landscape painter, inspired by the biggest skies, flat landscape and beaches of Norfolk where I lived from</w:t>
      </w:r>
      <w:r w:rsidR="009A5516">
        <w:rPr>
          <w:rFonts w:ascii="Pompiere" w:hAnsi="Pompiere" w:cs="Arial"/>
          <w:sz w:val="28"/>
        </w:rPr>
        <w:t xml:space="preserve"> 2000 to 2009.</w:t>
      </w:r>
    </w:p>
    <w:p w14:paraId="6B7B8984" w14:textId="7D59B994" w:rsidR="00904B07" w:rsidRDefault="00B14526" w:rsidP="0009276A">
      <w:pPr>
        <w:jc w:val="both"/>
        <w:rPr>
          <w:rFonts w:ascii="Pompiere" w:hAnsi="Pompiere" w:cs="Arial"/>
          <w:sz w:val="28"/>
        </w:rPr>
      </w:pPr>
      <w:r>
        <w:rPr>
          <w:rFonts w:ascii="Pompiere" w:hAnsi="Pompiere" w:cs="Arial"/>
          <w:sz w:val="28"/>
        </w:rPr>
        <w:t>Living as I currently do in Togo, West Africa I have made a long series of sunset and skyscape paintings inspired by the brilliant light and colors of Africa. I have made ‘Rainforest paintings’</w:t>
      </w:r>
      <w:r w:rsidR="00A94796">
        <w:rPr>
          <w:rFonts w:ascii="Pompiere" w:hAnsi="Pompiere" w:cs="Arial"/>
          <w:sz w:val="28"/>
        </w:rPr>
        <w:t xml:space="preserve"> </w:t>
      </w:r>
      <w:r>
        <w:rPr>
          <w:rFonts w:ascii="Pompiere" w:hAnsi="Pompiere" w:cs="Arial"/>
          <w:sz w:val="28"/>
        </w:rPr>
        <w:t>and paintings</w:t>
      </w:r>
      <w:r w:rsidR="00A94796">
        <w:rPr>
          <w:rFonts w:ascii="Pompiere" w:hAnsi="Pompiere" w:cs="Arial"/>
          <w:sz w:val="28"/>
        </w:rPr>
        <w:t xml:space="preserve"> </w:t>
      </w:r>
      <w:r>
        <w:rPr>
          <w:rFonts w:ascii="Pompiere" w:hAnsi="Pompiere" w:cs="Arial"/>
          <w:sz w:val="28"/>
        </w:rPr>
        <w:t xml:space="preserve">showing </w:t>
      </w:r>
      <w:r w:rsidR="00F819E8">
        <w:rPr>
          <w:rFonts w:ascii="Pompiere" w:hAnsi="Pompiere" w:cs="Arial"/>
          <w:sz w:val="28"/>
        </w:rPr>
        <w:t xml:space="preserve">the sun setting </w:t>
      </w:r>
      <w:r w:rsidR="000C1265">
        <w:rPr>
          <w:rFonts w:ascii="Pompiere" w:hAnsi="Pompiere" w:cs="Arial"/>
          <w:sz w:val="28"/>
        </w:rPr>
        <w:t>over pink Flamingos on a small lake</w:t>
      </w:r>
      <w:r w:rsidR="00D21728">
        <w:rPr>
          <w:rFonts w:ascii="Pompiere" w:hAnsi="Pompiere" w:cs="Arial"/>
          <w:sz w:val="28"/>
        </w:rPr>
        <w:t>, an unforgettable sight here in West Africa</w:t>
      </w:r>
      <w:r w:rsidR="00E01977">
        <w:rPr>
          <w:rFonts w:ascii="Pompiere" w:hAnsi="Pompiere" w:cs="Arial"/>
          <w:sz w:val="28"/>
        </w:rPr>
        <w:t>. I have also made paintings in</w:t>
      </w:r>
      <w:r w:rsidR="00382111">
        <w:rPr>
          <w:rFonts w:ascii="Pompiere" w:hAnsi="Pompiere" w:cs="Arial"/>
          <w:sz w:val="28"/>
        </w:rPr>
        <w:t xml:space="preserve">spired by visits to Ethiopia on the other side of the continent. Landing from a plane in Addis Ababa at 6a.m in the morning the sky was a luminous pink and yellow that was almost fluorescent. My recent ‘African paintings’ </w:t>
      </w:r>
      <w:r w:rsidR="008D0550">
        <w:rPr>
          <w:rFonts w:ascii="Pompiere" w:hAnsi="Pompiere" w:cs="Arial"/>
          <w:sz w:val="28"/>
        </w:rPr>
        <w:t>are perhaps more abstract than my earlier work.</w:t>
      </w:r>
    </w:p>
    <w:p w14:paraId="76316E21" w14:textId="615AE27F" w:rsidR="00BD1541" w:rsidRDefault="00BD1541" w:rsidP="0009276A">
      <w:pPr>
        <w:jc w:val="both"/>
        <w:rPr>
          <w:rFonts w:ascii="Pompiere" w:hAnsi="Pompiere" w:cs="Arial"/>
          <w:sz w:val="28"/>
        </w:rPr>
      </w:pPr>
    </w:p>
    <w:p w14:paraId="76AFFB60" w14:textId="153E5109" w:rsidR="00BD1541" w:rsidRDefault="00BD1541" w:rsidP="0009276A">
      <w:pPr>
        <w:jc w:val="both"/>
        <w:rPr>
          <w:rFonts w:ascii="Pompiere" w:hAnsi="Pompiere" w:cs="Arial"/>
          <w:sz w:val="28"/>
        </w:rPr>
      </w:pPr>
      <w:r>
        <w:rPr>
          <w:rFonts w:ascii="Pompiere" w:hAnsi="Pompiere" w:cs="Arial"/>
          <w:b/>
          <w:sz w:val="28"/>
        </w:rPr>
        <w:t>About</w:t>
      </w:r>
    </w:p>
    <w:p w14:paraId="12B7873C" w14:textId="135955BB" w:rsidR="00BD1541" w:rsidRDefault="00BD1541" w:rsidP="0009276A">
      <w:pPr>
        <w:jc w:val="both"/>
        <w:rPr>
          <w:rFonts w:ascii="Pompiere" w:hAnsi="Pompiere" w:cs="Arial"/>
          <w:sz w:val="28"/>
        </w:rPr>
      </w:pPr>
      <w:r>
        <w:rPr>
          <w:rFonts w:ascii="Pompiere" w:hAnsi="Pompiere" w:cs="Arial"/>
          <w:sz w:val="28"/>
        </w:rPr>
        <w:t>This website showcases Nicholas Paterson’s art works that he has made from different areas with tackling different ways of painting such as acrylic paint and water paints.</w:t>
      </w:r>
    </w:p>
    <w:p w14:paraId="653AAABE" w14:textId="16B523A0" w:rsidR="00BD1541" w:rsidRDefault="00BD1541" w:rsidP="0009276A">
      <w:pPr>
        <w:jc w:val="both"/>
        <w:rPr>
          <w:rFonts w:ascii="Pompiere" w:hAnsi="Pompiere" w:cs="Arial"/>
          <w:sz w:val="28"/>
        </w:rPr>
      </w:pPr>
    </w:p>
    <w:p w14:paraId="3E247A7B" w14:textId="6BC7992C" w:rsidR="00BD1541" w:rsidRPr="00BD1541" w:rsidRDefault="00BD1541" w:rsidP="0009276A">
      <w:pPr>
        <w:jc w:val="both"/>
        <w:rPr>
          <w:rFonts w:ascii="Pompiere" w:hAnsi="Pompiere" w:cs="Arial"/>
          <w:sz w:val="28"/>
        </w:rPr>
      </w:pPr>
      <w:r>
        <w:rPr>
          <w:rFonts w:ascii="Pompiere" w:hAnsi="Pompiere" w:cs="Arial"/>
          <w:sz w:val="28"/>
        </w:rPr>
        <w:t>This is Nicholas Paterson’s Favorite artwork.</w:t>
      </w:r>
      <w:bookmarkStart w:id="0" w:name="_GoBack"/>
      <w:bookmarkEnd w:id="0"/>
    </w:p>
    <w:sectPr w:rsidR="00BD1541" w:rsidRPr="00BD15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0B1B89" w14:textId="77777777" w:rsidR="00745DE0" w:rsidRDefault="00745DE0" w:rsidP="00093C1C">
      <w:pPr>
        <w:spacing w:after="0" w:line="240" w:lineRule="auto"/>
      </w:pPr>
      <w:r>
        <w:separator/>
      </w:r>
    </w:p>
  </w:endnote>
  <w:endnote w:type="continuationSeparator" w:id="0">
    <w:p w14:paraId="791AD94A" w14:textId="77777777" w:rsidR="00745DE0" w:rsidRDefault="00745DE0" w:rsidP="00093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mpiere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5011E6" w14:textId="77777777" w:rsidR="00745DE0" w:rsidRDefault="00745DE0" w:rsidP="00093C1C">
      <w:pPr>
        <w:spacing w:after="0" w:line="240" w:lineRule="auto"/>
      </w:pPr>
      <w:r>
        <w:separator/>
      </w:r>
    </w:p>
  </w:footnote>
  <w:footnote w:type="continuationSeparator" w:id="0">
    <w:p w14:paraId="27F68ECC" w14:textId="77777777" w:rsidR="00745DE0" w:rsidRDefault="00745DE0" w:rsidP="00093C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Q0szSxNDQ0MTY0MjNX0lEKTi0uzszPAykwqgUAXgZgqSwAAAA="/>
  </w:docVars>
  <w:rsids>
    <w:rsidRoot w:val="002A4AFA"/>
    <w:rsid w:val="00001A43"/>
    <w:rsid w:val="000141C9"/>
    <w:rsid w:val="00017559"/>
    <w:rsid w:val="000310ED"/>
    <w:rsid w:val="00031866"/>
    <w:rsid w:val="00056594"/>
    <w:rsid w:val="000643E4"/>
    <w:rsid w:val="00067447"/>
    <w:rsid w:val="000840FB"/>
    <w:rsid w:val="0009276A"/>
    <w:rsid w:val="00093C1C"/>
    <w:rsid w:val="000B761D"/>
    <w:rsid w:val="000C1265"/>
    <w:rsid w:val="000D1B84"/>
    <w:rsid w:val="000E0E8B"/>
    <w:rsid w:val="000E218C"/>
    <w:rsid w:val="000F3400"/>
    <w:rsid w:val="001164EA"/>
    <w:rsid w:val="00117A78"/>
    <w:rsid w:val="00120526"/>
    <w:rsid w:val="00125C41"/>
    <w:rsid w:val="00141B59"/>
    <w:rsid w:val="00145195"/>
    <w:rsid w:val="00156BAD"/>
    <w:rsid w:val="00156E26"/>
    <w:rsid w:val="00172C56"/>
    <w:rsid w:val="00173E67"/>
    <w:rsid w:val="00174B69"/>
    <w:rsid w:val="00176E77"/>
    <w:rsid w:val="00182E4C"/>
    <w:rsid w:val="00197D7E"/>
    <w:rsid w:val="001A366C"/>
    <w:rsid w:val="001A43FE"/>
    <w:rsid w:val="001B0DDC"/>
    <w:rsid w:val="001D462C"/>
    <w:rsid w:val="001D49A2"/>
    <w:rsid w:val="001D5581"/>
    <w:rsid w:val="001D79AA"/>
    <w:rsid w:val="001E0301"/>
    <w:rsid w:val="001E0DC1"/>
    <w:rsid w:val="001E18FD"/>
    <w:rsid w:val="002016B6"/>
    <w:rsid w:val="00201E46"/>
    <w:rsid w:val="0020604A"/>
    <w:rsid w:val="00211AB7"/>
    <w:rsid w:val="00215233"/>
    <w:rsid w:val="00217E17"/>
    <w:rsid w:val="00217F64"/>
    <w:rsid w:val="00222804"/>
    <w:rsid w:val="002528DD"/>
    <w:rsid w:val="0028258F"/>
    <w:rsid w:val="0028629D"/>
    <w:rsid w:val="00291CD2"/>
    <w:rsid w:val="002A4AFA"/>
    <w:rsid w:val="002B0899"/>
    <w:rsid w:val="002B58E6"/>
    <w:rsid w:val="002E1E05"/>
    <w:rsid w:val="002E1F26"/>
    <w:rsid w:val="002F18F1"/>
    <w:rsid w:val="002F3396"/>
    <w:rsid w:val="0030253A"/>
    <w:rsid w:val="00312030"/>
    <w:rsid w:val="00312236"/>
    <w:rsid w:val="00313F3A"/>
    <w:rsid w:val="00316597"/>
    <w:rsid w:val="00317E87"/>
    <w:rsid w:val="0033271E"/>
    <w:rsid w:val="0033411A"/>
    <w:rsid w:val="0033574E"/>
    <w:rsid w:val="00340F85"/>
    <w:rsid w:val="0034160E"/>
    <w:rsid w:val="00345695"/>
    <w:rsid w:val="00353146"/>
    <w:rsid w:val="00353917"/>
    <w:rsid w:val="00356AC8"/>
    <w:rsid w:val="00360EC4"/>
    <w:rsid w:val="0036267C"/>
    <w:rsid w:val="00362C2B"/>
    <w:rsid w:val="003717B6"/>
    <w:rsid w:val="00382111"/>
    <w:rsid w:val="003869E2"/>
    <w:rsid w:val="0039060B"/>
    <w:rsid w:val="003907E1"/>
    <w:rsid w:val="003A0B5C"/>
    <w:rsid w:val="003A3AF5"/>
    <w:rsid w:val="003B5486"/>
    <w:rsid w:val="003C1FDD"/>
    <w:rsid w:val="003C5546"/>
    <w:rsid w:val="003D546D"/>
    <w:rsid w:val="003E6BF4"/>
    <w:rsid w:val="003F3EA5"/>
    <w:rsid w:val="003F5D22"/>
    <w:rsid w:val="004004F5"/>
    <w:rsid w:val="00406877"/>
    <w:rsid w:val="00420699"/>
    <w:rsid w:val="004233D5"/>
    <w:rsid w:val="00423939"/>
    <w:rsid w:val="00424F8B"/>
    <w:rsid w:val="00432AF8"/>
    <w:rsid w:val="00433C54"/>
    <w:rsid w:val="004344CA"/>
    <w:rsid w:val="00434BE2"/>
    <w:rsid w:val="00445101"/>
    <w:rsid w:val="00452FC6"/>
    <w:rsid w:val="00474CE5"/>
    <w:rsid w:val="00482352"/>
    <w:rsid w:val="00485B37"/>
    <w:rsid w:val="0049442D"/>
    <w:rsid w:val="004A1F60"/>
    <w:rsid w:val="004A34BC"/>
    <w:rsid w:val="004A56C5"/>
    <w:rsid w:val="004B48F9"/>
    <w:rsid w:val="004E3AB8"/>
    <w:rsid w:val="004E66E5"/>
    <w:rsid w:val="004F388E"/>
    <w:rsid w:val="004F6A13"/>
    <w:rsid w:val="004F79EB"/>
    <w:rsid w:val="00501443"/>
    <w:rsid w:val="0050287F"/>
    <w:rsid w:val="005212B5"/>
    <w:rsid w:val="0053267C"/>
    <w:rsid w:val="00534CC8"/>
    <w:rsid w:val="00540D98"/>
    <w:rsid w:val="00542808"/>
    <w:rsid w:val="00550E08"/>
    <w:rsid w:val="0055102B"/>
    <w:rsid w:val="005702CD"/>
    <w:rsid w:val="00577B90"/>
    <w:rsid w:val="00584822"/>
    <w:rsid w:val="00586BA2"/>
    <w:rsid w:val="005872F4"/>
    <w:rsid w:val="005A057F"/>
    <w:rsid w:val="005A64FD"/>
    <w:rsid w:val="005A7F26"/>
    <w:rsid w:val="005B2D30"/>
    <w:rsid w:val="005B40E1"/>
    <w:rsid w:val="005B4CC8"/>
    <w:rsid w:val="005C7A12"/>
    <w:rsid w:val="005C7E9F"/>
    <w:rsid w:val="005D2B08"/>
    <w:rsid w:val="005D399C"/>
    <w:rsid w:val="005E6C1F"/>
    <w:rsid w:val="005F6FC1"/>
    <w:rsid w:val="0060138E"/>
    <w:rsid w:val="00606B9F"/>
    <w:rsid w:val="006074CE"/>
    <w:rsid w:val="0062022D"/>
    <w:rsid w:val="00626C75"/>
    <w:rsid w:val="006340DA"/>
    <w:rsid w:val="00653498"/>
    <w:rsid w:val="00654BE6"/>
    <w:rsid w:val="00661331"/>
    <w:rsid w:val="006620C4"/>
    <w:rsid w:val="00683561"/>
    <w:rsid w:val="006A0E06"/>
    <w:rsid w:val="006B1D58"/>
    <w:rsid w:val="006C2DC4"/>
    <w:rsid w:val="006C543A"/>
    <w:rsid w:val="006F0B02"/>
    <w:rsid w:val="006F79AB"/>
    <w:rsid w:val="007018E9"/>
    <w:rsid w:val="00705545"/>
    <w:rsid w:val="00706F15"/>
    <w:rsid w:val="00713324"/>
    <w:rsid w:val="00721D88"/>
    <w:rsid w:val="007226CB"/>
    <w:rsid w:val="00726A90"/>
    <w:rsid w:val="007364C0"/>
    <w:rsid w:val="00741BFD"/>
    <w:rsid w:val="0074382E"/>
    <w:rsid w:val="0074486B"/>
    <w:rsid w:val="00745DE0"/>
    <w:rsid w:val="00762080"/>
    <w:rsid w:val="0076687A"/>
    <w:rsid w:val="00766C5B"/>
    <w:rsid w:val="00772333"/>
    <w:rsid w:val="00776591"/>
    <w:rsid w:val="00781EBD"/>
    <w:rsid w:val="00783E72"/>
    <w:rsid w:val="0079244B"/>
    <w:rsid w:val="007B2C8A"/>
    <w:rsid w:val="007B7CF4"/>
    <w:rsid w:val="007D14A3"/>
    <w:rsid w:val="007D4514"/>
    <w:rsid w:val="007D4666"/>
    <w:rsid w:val="007E1B4D"/>
    <w:rsid w:val="007E6FC6"/>
    <w:rsid w:val="007F604A"/>
    <w:rsid w:val="007F757C"/>
    <w:rsid w:val="008004E1"/>
    <w:rsid w:val="00812A5B"/>
    <w:rsid w:val="00820203"/>
    <w:rsid w:val="00820356"/>
    <w:rsid w:val="0082045F"/>
    <w:rsid w:val="00822781"/>
    <w:rsid w:val="00840630"/>
    <w:rsid w:val="00850573"/>
    <w:rsid w:val="008609F6"/>
    <w:rsid w:val="00862905"/>
    <w:rsid w:val="008A42C2"/>
    <w:rsid w:val="008B53D2"/>
    <w:rsid w:val="008C4950"/>
    <w:rsid w:val="008D0550"/>
    <w:rsid w:val="008D4E58"/>
    <w:rsid w:val="008E2E77"/>
    <w:rsid w:val="008E2EFB"/>
    <w:rsid w:val="008E60F5"/>
    <w:rsid w:val="008F338D"/>
    <w:rsid w:val="008F7CA7"/>
    <w:rsid w:val="0090167E"/>
    <w:rsid w:val="009043BB"/>
    <w:rsid w:val="00904B07"/>
    <w:rsid w:val="009123C6"/>
    <w:rsid w:val="00924F1D"/>
    <w:rsid w:val="009271D5"/>
    <w:rsid w:val="00932384"/>
    <w:rsid w:val="00946492"/>
    <w:rsid w:val="009614F6"/>
    <w:rsid w:val="0098388E"/>
    <w:rsid w:val="009906A3"/>
    <w:rsid w:val="009A3A3E"/>
    <w:rsid w:val="009A5516"/>
    <w:rsid w:val="009A5E33"/>
    <w:rsid w:val="009B1F67"/>
    <w:rsid w:val="009B63D7"/>
    <w:rsid w:val="009C05B5"/>
    <w:rsid w:val="009C5E18"/>
    <w:rsid w:val="009D0575"/>
    <w:rsid w:val="009D69B6"/>
    <w:rsid w:val="009E1E40"/>
    <w:rsid w:val="009E711A"/>
    <w:rsid w:val="009E7C0C"/>
    <w:rsid w:val="00A2392C"/>
    <w:rsid w:val="00A23ADC"/>
    <w:rsid w:val="00A32C88"/>
    <w:rsid w:val="00A343C3"/>
    <w:rsid w:val="00A3702A"/>
    <w:rsid w:val="00A60E51"/>
    <w:rsid w:val="00A6753E"/>
    <w:rsid w:val="00A749A8"/>
    <w:rsid w:val="00A7632E"/>
    <w:rsid w:val="00A805E7"/>
    <w:rsid w:val="00A921CA"/>
    <w:rsid w:val="00A94796"/>
    <w:rsid w:val="00AA7770"/>
    <w:rsid w:val="00AB1ECC"/>
    <w:rsid w:val="00AC31B9"/>
    <w:rsid w:val="00AC7E8B"/>
    <w:rsid w:val="00B02B5A"/>
    <w:rsid w:val="00B03344"/>
    <w:rsid w:val="00B1195E"/>
    <w:rsid w:val="00B14526"/>
    <w:rsid w:val="00B237A8"/>
    <w:rsid w:val="00B30F9D"/>
    <w:rsid w:val="00B319AA"/>
    <w:rsid w:val="00B34B8A"/>
    <w:rsid w:val="00B4189C"/>
    <w:rsid w:val="00B45681"/>
    <w:rsid w:val="00B72C16"/>
    <w:rsid w:val="00B732DB"/>
    <w:rsid w:val="00B76EC6"/>
    <w:rsid w:val="00B8335D"/>
    <w:rsid w:val="00B833B5"/>
    <w:rsid w:val="00B86FA3"/>
    <w:rsid w:val="00BA0092"/>
    <w:rsid w:val="00BB4108"/>
    <w:rsid w:val="00BB5D08"/>
    <w:rsid w:val="00BB6975"/>
    <w:rsid w:val="00BD1541"/>
    <w:rsid w:val="00BD1C5E"/>
    <w:rsid w:val="00BD5573"/>
    <w:rsid w:val="00BE0BEF"/>
    <w:rsid w:val="00BE1845"/>
    <w:rsid w:val="00BE6B07"/>
    <w:rsid w:val="00BF5AB0"/>
    <w:rsid w:val="00BF6511"/>
    <w:rsid w:val="00C15347"/>
    <w:rsid w:val="00C171F3"/>
    <w:rsid w:val="00C22CA4"/>
    <w:rsid w:val="00C24D89"/>
    <w:rsid w:val="00C465CE"/>
    <w:rsid w:val="00C62D85"/>
    <w:rsid w:val="00C65DD0"/>
    <w:rsid w:val="00C71845"/>
    <w:rsid w:val="00C931C9"/>
    <w:rsid w:val="00CA7234"/>
    <w:rsid w:val="00CA7700"/>
    <w:rsid w:val="00CB2159"/>
    <w:rsid w:val="00CB5183"/>
    <w:rsid w:val="00CB7C2F"/>
    <w:rsid w:val="00CC7819"/>
    <w:rsid w:val="00CC7B74"/>
    <w:rsid w:val="00CD153C"/>
    <w:rsid w:val="00D21728"/>
    <w:rsid w:val="00D22370"/>
    <w:rsid w:val="00D336C2"/>
    <w:rsid w:val="00D402B8"/>
    <w:rsid w:val="00D44B57"/>
    <w:rsid w:val="00D63709"/>
    <w:rsid w:val="00D66252"/>
    <w:rsid w:val="00D6679B"/>
    <w:rsid w:val="00D73157"/>
    <w:rsid w:val="00D80068"/>
    <w:rsid w:val="00D97C93"/>
    <w:rsid w:val="00DB0CB7"/>
    <w:rsid w:val="00DC787E"/>
    <w:rsid w:val="00DE1A9A"/>
    <w:rsid w:val="00E01977"/>
    <w:rsid w:val="00E06FD0"/>
    <w:rsid w:val="00E348D9"/>
    <w:rsid w:val="00E3567A"/>
    <w:rsid w:val="00E414AF"/>
    <w:rsid w:val="00E56760"/>
    <w:rsid w:val="00E56DBE"/>
    <w:rsid w:val="00E7577B"/>
    <w:rsid w:val="00E80A42"/>
    <w:rsid w:val="00EB7D8E"/>
    <w:rsid w:val="00EC0B81"/>
    <w:rsid w:val="00EE2FA0"/>
    <w:rsid w:val="00EF0B8D"/>
    <w:rsid w:val="00F13A99"/>
    <w:rsid w:val="00F213B5"/>
    <w:rsid w:val="00F33D56"/>
    <w:rsid w:val="00F40B3B"/>
    <w:rsid w:val="00F43193"/>
    <w:rsid w:val="00F43926"/>
    <w:rsid w:val="00F43FA7"/>
    <w:rsid w:val="00F4597A"/>
    <w:rsid w:val="00F54667"/>
    <w:rsid w:val="00F615A5"/>
    <w:rsid w:val="00F745C7"/>
    <w:rsid w:val="00F819E8"/>
    <w:rsid w:val="00F826BB"/>
    <w:rsid w:val="00FB042A"/>
    <w:rsid w:val="00FC2014"/>
    <w:rsid w:val="00FC30D4"/>
    <w:rsid w:val="00FC6D57"/>
    <w:rsid w:val="00FC7EFF"/>
    <w:rsid w:val="00FE3DD1"/>
    <w:rsid w:val="00FE5B65"/>
    <w:rsid w:val="00FE6F8D"/>
    <w:rsid w:val="00FE730B"/>
    <w:rsid w:val="00FF02BF"/>
    <w:rsid w:val="00FF3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66E9F"/>
  <w15:chartTrackingRefBased/>
  <w15:docId w15:val="{7E25CDD9-8EDC-4CF2-BF8D-19C1D6CBA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Bell MT" w:eastAsiaTheme="minorHAnsi" w:hAnsi="Bell M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31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3C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C1C"/>
  </w:style>
  <w:style w:type="paragraph" w:styleId="Footer">
    <w:name w:val="footer"/>
    <w:basedOn w:val="Normal"/>
    <w:link w:val="FooterChar"/>
    <w:uiPriority w:val="99"/>
    <w:unhideWhenUsed/>
    <w:rsid w:val="00093C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C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624CC7-8AF7-4036-BE49-72A40679F0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4</TotalTime>
  <Pages>1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on GREG</dc:creator>
  <cp:keywords/>
  <dc:description/>
  <cp:lastModifiedBy>Sion GREG</cp:lastModifiedBy>
  <cp:revision>22</cp:revision>
  <dcterms:created xsi:type="dcterms:W3CDTF">2018-09-12T20:16:00Z</dcterms:created>
  <dcterms:modified xsi:type="dcterms:W3CDTF">2019-01-27T04:34:00Z</dcterms:modified>
</cp:coreProperties>
</file>